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D554A7" w14:textId="77777777" w:rsidR="00510284" w:rsidRPr="00E26F4B" w:rsidRDefault="00AF6D51" w:rsidP="00510284">
      <w:pPr>
        <w:pStyle w:val="p1"/>
        <w:rPr>
          <w:rFonts w:ascii="Arial" w:hAnsi="Arial" w:cs="Arial"/>
          <w:b/>
          <w:color w:val="auto"/>
          <w:sz w:val="32"/>
          <w:szCs w:val="32"/>
          <w:u w:val="single"/>
        </w:rPr>
      </w:pPr>
      <w:r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>Trent</w:t>
      </w:r>
      <w:r w:rsidR="00510284"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 xml:space="preserve"> </w:t>
      </w:r>
      <w:r w:rsidRPr="00E26F4B">
        <w:rPr>
          <w:rStyle w:val="s1"/>
          <w:rFonts w:ascii="Arial" w:hAnsi="Arial" w:cs="Arial"/>
          <w:b/>
          <w:color w:val="auto"/>
          <w:sz w:val="36"/>
          <w:szCs w:val="36"/>
          <w:u w:val="single"/>
        </w:rPr>
        <w:t>Community Leadership Award</w:t>
      </w:r>
      <w:r w:rsidR="000A25C1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  </w:t>
      </w:r>
      <w:r w:rsidR="00162BBF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 </w:t>
      </w:r>
      <w:r w:rsidR="000A25C1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</w:t>
      </w:r>
      <w:r w:rsidR="000A25C1" w:rsidRPr="00E26F4B">
        <w:rPr>
          <w:rFonts w:ascii="Arial" w:hAnsi="Arial" w:cs="Arial"/>
          <w:b/>
          <w:noProof/>
          <w:color w:val="auto"/>
          <w:sz w:val="32"/>
          <w:szCs w:val="32"/>
        </w:rPr>
        <w:drawing>
          <wp:inline distT="0" distB="0" distL="0" distR="0" wp14:anchorId="3AF0FC08" wp14:editId="4A01A2B6">
            <wp:extent cx="2246264" cy="682169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4796" w14:textId="77777777" w:rsidR="00510284" w:rsidRPr="00E26F4B" w:rsidRDefault="00510284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3D5012D2" w14:textId="3887C4DC" w:rsidR="00510284" w:rsidRPr="00E26F4B" w:rsidRDefault="00510284" w:rsidP="002935BD">
      <w:pPr>
        <w:pStyle w:val="p1"/>
        <w:rPr>
          <w:rFonts w:ascii="Arial" w:hAnsi="Arial" w:cs="Arial"/>
          <w:color w:val="auto"/>
          <w:sz w:val="24"/>
          <w:szCs w:val="24"/>
        </w:rPr>
      </w:pPr>
      <w:r w:rsidRPr="41D85FAC">
        <w:rPr>
          <w:rStyle w:val="s1"/>
          <w:rFonts w:ascii="Arial" w:hAnsi="Arial" w:cs="Arial"/>
          <w:color w:val="auto"/>
          <w:sz w:val="24"/>
          <w:szCs w:val="24"/>
        </w:rPr>
        <w:t xml:space="preserve">This award recognizes faculty and staff who make exceptional contributions to the local community. Beyond the significant economic </w:t>
      </w:r>
      <w:r w:rsidR="00FA156F" w:rsidRPr="41D85FAC">
        <w:rPr>
          <w:rStyle w:val="s1"/>
          <w:rFonts w:ascii="Arial" w:hAnsi="Arial" w:cs="Arial"/>
          <w:color w:val="auto"/>
          <w:sz w:val="24"/>
          <w:szCs w:val="24"/>
        </w:rPr>
        <w:t xml:space="preserve">and social </w:t>
      </w:r>
      <w:r w:rsidRPr="41D85FAC">
        <w:rPr>
          <w:rStyle w:val="s1"/>
          <w:rFonts w:ascii="Arial" w:hAnsi="Arial" w:cs="Arial"/>
          <w:color w:val="auto"/>
          <w:sz w:val="24"/>
          <w:szCs w:val="24"/>
        </w:rPr>
        <w:t xml:space="preserve">impact of the University, </w:t>
      </w:r>
      <w:r w:rsidR="00893F1A" w:rsidRPr="41D85FAC">
        <w:rPr>
          <w:rStyle w:val="s1"/>
          <w:rFonts w:ascii="Arial" w:hAnsi="Arial" w:cs="Arial"/>
          <w:color w:val="auto"/>
          <w:sz w:val="24"/>
          <w:szCs w:val="24"/>
        </w:rPr>
        <w:t xml:space="preserve">the community is enriched by </w:t>
      </w:r>
      <w:r w:rsidRPr="41D85FAC">
        <w:rPr>
          <w:rStyle w:val="s1"/>
          <w:rFonts w:ascii="Arial" w:hAnsi="Arial" w:cs="Arial"/>
          <w:color w:val="auto"/>
          <w:sz w:val="24"/>
          <w:szCs w:val="24"/>
        </w:rPr>
        <w:t xml:space="preserve">leadership, </w:t>
      </w:r>
      <w:r w:rsidR="62888B00" w:rsidRPr="41D85FAC">
        <w:rPr>
          <w:rStyle w:val="s1"/>
          <w:rFonts w:ascii="Arial" w:hAnsi="Arial" w:cs="Arial"/>
          <w:color w:val="auto"/>
          <w:sz w:val="24"/>
          <w:szCs w:val="24"/>
        </w:rPr>
        <w:t>volunteerism,</w:t>
      </w:r>
      <w:r w:rsidRPr="41D85FAC">
        <w:rPr>
          <w:rStyle w:val="s1"/>
          <w:rFonts w:ascii="Arial" w:hAnsi="Arial" w:cs="Arial"/>
          <w:color w:val="auto"/>
          <w:sz w:val="24"/>
          <w:szCs w:val="24"/>
        </w:rPr>
        <w:t xml:space="preserve"> and other contributions made by t</w:t>
      </w:r>
      <w:r w:rsidR="00893F1A" w:rsidRPr="41D85FAC">
        <w:rPr>
          <w:rStyle w:val="s1"/>
          <w:rFonts w:ascii="Arial" w:hAnsi="Arial" w:cs="Arial"/>
          <w:color w:val="auto"/>
          <w:sz w:val="24"/>
          <w:szCs w:val="24"/>
        </w:rPr>
        <w:t>hose who work for Trent</w:t>
      </w:r>
      <w:r w:rsidRPr="41D85FAC">
        <w:rPr>
          <w:rStyle w:val="s1"/>
          <w:rFonts w:ascii="Arial" w:hAnsi="Arial" w:cs="Arial"/>
          <w:color w:val="auto"/>
          <w:sz w:val="24"/>
          <w:szCs w:val="24"/>
        </w:rPr>
        <w:t>.</w:t>
      </w:r>
      <w:r w:rsidR="00893F1A" w:rsidRPr="41D85FAC">
        <w:rPr>
          <w:rStyle w:val="s1"/>
          <w:rFonts w:ascii="Arial" w:hAnsi="Arial" w:cs="Arial"/>
          <w:color w:val="auto"/>
          <w:sz w:val="24"/>
          <w:szCs w:val="24"/>
        </w:rPr>
        <w:t xml:space="preserve"> This award seeks to reinforce the value of giving back and getting involved, to extend the positive impact of the University in multiple ways.</w:t>
      </w:r>
    </w:p>
    <w:p w14:paraId="43EEC726" w14:textId="77777777" w:rsidR="00130381" w:rsidRPr="00E26F4B" w:rsidRDefault="00130381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tbl>
      <w:tblPr>
        <w:tblStyle w:val="TableGrid"/>
        <w:tblW w:w="10919" w:type="dxa"/>
        <w:tblLook w:val="04A0" w:firstRow="1" w:lastRow="0" w:firstColumn="1" w:lastColumn="0" w:noHBand="0" w:noVBand="1"/>
      </w:tblPr>
      <w:tblGrid>
        <w:gridCol w:w="1560"/>
        <w:gridCol w:w="6494"/>
        <w:gridCol w:w="2865"/>
      </w:tblGrid>
      <w:tr w:rsidR="00130381" w:rsidRPr="00E26F4B" w14:paraId="7C5C103E" w14:textId="77777777" w:rsidTr="5454F188">
        <w:tc>
          <w:tcPr>
            <w:tcW w:w="1560" w:type="dxa"/>
          </w:tcPr>
          <w:p w14:paraId="3A5AD3DF" w14:textId="2C6459C1" w:rsidR="00130381" w:rsidRPr="00E26F4B" w:rsidRDefault="00130381" w:rsidP="00130381">
            <w:pPr>
              <w:pStyle w:val="p1"/>
              <w:rPr>
                <w:rStyle w:val="s1"/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41D85FAC">
              <w:rPr>
                <w:rStyle w:val="s1"/>
                <w:rFonts w:ascii="Arial" w:hAnsi="Arial" w:cs="Arial"/>
                <w:color w:val="auto"/>
                <w:sz w:val="24"/>
                <w:szCs w:val="24"/>
                <w:u w:val="single"/>
              </w:rPr>
              <w:t>Deadline for submissions</w:t>
            </w:r>
          </w:p>
          <w:p w14:paraId="497EEE66" w14:textId="77777777" w:rsidR="00130381" w:rsidRPr="00E26F4B" w:rsidRDefault="00130381" w:rsidP="00130381">
            <w:pPr>
              <w:pStyle w:val="p1"/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</w:pPr>
          </w:p>
          <w:p w14:paraId="1D9BBD53" w14:textId="3CBCBFDB" w:rsidR="00130381" w:rsidRPr="00E26F4B" w:rsidRDefault="7066F72F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5454F188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>July</w:t>
            </w:r>
            <w:r w:rsidR="431CCF1E" w:rsidRPr="5454F188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 xml:space="preserve"> 1</w:t>
            </w:r>
            <w:r w:rsidR="6F3A13C8" w:rsidRPr="5454F188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>0</w:t>
            </w:r>
            <w:r w:rsidR="004578D4" w:rsidRPr="5454F188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>, 202</w:t>
            </w:r>
            <w:r w:rsidR="6EB2B507" w:rsidRPr="5454F188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>6</w:t>
            </w:r>
          </w:p>
        </w:tc>
        <w:tc>
          <w:tcPr>
            <w:tcW w:w="6494" w:type="dxa"/>
          </w:tcPr>
          <w:p w14:paraId="7ABACDC0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  <w:t>Who is eligible for nomination?</w:t>
            </w:r>
          </w:p>
          <w:p w14:paraId="6B742C38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14:paraId="62D148B8" w14:textId="77777777" w:rsidR="00130381" w:rsidRPr="00E26F4B" w:rsidRDefault="00130381" w:rsidP="00130381">
            <w:pPr>
              <w:pStyle w:val="p1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E26F4B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>There will be two awards:</w:t>
            </w:r>
          </w:p>
          <w:p w14:paraId="11DF95BC" w14:textId="78767156" w:rsidR="00130381" w:rsidRPr="00E26F4B" w:rsidRDefault="00130381" w:rsidP="00130381">
            <w:pPr>
              <w:numPr>
                <w:ilvl w:val="0"/>
                <w:numId w:val="1"/>
              </w:numPr>
              <w:rPr>
                <w:rStyle w:val="s1"/>
                <w:rFonts w:ascii="Arial" w:eastAsia="Times New Roman" w:hAnsi="Arial" w:cs="Arial"/>
                <w:sz w:val="24"/>
                <w:szCs w:val="24"/>
              </w:rPr>
            </w:pPr>
            <w:r w:rsidRPr="41D85FAC">
              <w:rPr>
                <w:rStyle w:val="s1"/>
                <w:rFonts w:ascii="Arial" w:eastAsia="Times New Roman" w:hAnsi="Arial" w:cs="Arial"/>
                <w:sz w:val="24"/>
                <w:szCs w:val="24"/>
                <w:u w:val="single"/>
              </w:rPr>
              <w:t>Faculty</w:t>
            </w:r>
            <w:r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: all current members of the faculty </w:t>
            </w:r>
            <w:r w:rsidR="00C034A1"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in Peterborough and/or Durham </w:t>
            </w:r>
            <w:r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who have been employed at </w:t>
            </w:r>
            <w:r w:rsidR="009B2E2B"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Trent </w:t>
            </w:r>
            <w:r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for at least three years </w:t>
            </w:r>
          </w:p>
          <w:p w14:paraId="49800D6F" w14:textId="4A114365" w:rsidR="009B2E2B" w:rsidRPr="00E26F4B" w:rsidRDefault="00130381" w:rsidP="00ED7572">
            <w:pPr>
              <w:numPr>
                <w:ilvl w:val="0"/>
                <w:numId w:val="1"/>
              </w:numPr>
              <w:rPr>
                <w:rStyle w:val="s1"/>
                <w:rFonts w:ascii="Arial" w:eastAsia="Times New Roman" w:hAnsi="Arial" w:cs="Arial"/>
                <w:sz w:val="24"/>
                <w:szCs w:val="24"/>
              </w:rPr>
            </w:pPr>
            <w:r w:rsidRPr="41D85FAC">
              <w:rPr>
                <w:rStyle w:val="s1"/>
                <w:rFonts w:ascii="Arial" w:eastAsia="Times New Roman" w:hAnsi="Arial" w:cs="Arial"/>
                <w:sz w:val="24"/>
                <w:szCs w:val="24"/>
                <w:u w:val="single"/>
              </w:rPr>
              <w:t>Staff</w:t>
            </w:r>
            <w:r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: all full-time</w:t>
            </w:r>
            <w:r w:rsidRPr="41D85FAC">
              <w:rPr>
                <w:rStyle w:val="apple-converted-space"/>
                <w:rFonts w:ascii="Arial" w:eastAsia="Times New Roman" w:hAnsi="Arial" w:cs="Arial"/>
              </w:rPr>
              <w:t xml:space="preserve"> </w:t>
            </w:r>
            <w:r w:rsidR="009B2E2B"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and part-time </w:t>
            </w:r>
            <w:r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staff, </w:t>
            </w:r>
            <w:r w:rsidR="009B2E2B"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unionized</w:t>
            </w:r>
            <w:r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 and exempt, </w:t>
            </w:r>
            <w:r w:rsidR="00C034A1"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in Peterborough and/or Durham </w:t>
            </w:r>
            <w:r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who have been employed </w:t>
            </w:r>
            <w:r w:rsidR="009B2E2B"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at Trent for at least three years </w:t>
            </w:r>
          </w:p>
          <w:p w14:paraId="509047BF" w14:textId="77777777" w:rsidR="00130381" w:rsidRPr="00E26F4B" w:rsidRDefault="00130381" w:rsidP="00ED7572">
            <w:pPr>
              <w:numPr>
                <w:ilvl w:val="0"/>
                <w:numId w:val="1"/>
              </w:numPr>
              <w:rPr>
                <w:rStyle w:val="s1"/>
                <w:rFonts w:ascii="Arial" w:eastAsia="Times New Roman" w:hAnsi="Arial" w:cs="Arial"/>
                <w:sz w:val="24"/>
                <w:szCs w:val="24"/>
              </w:rPr>
            </w:pP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An individual may only receive the award once</w:t>
            </w:r>
          </w:p>
          <w:p w14:paraId="4A1D3DDB" w14:textId="5E0A928F" w:rsidR="00F04F15" w:rsidRPr="00E26F4B" w:rsidRDefault="2E753043" w:rsidP="00ED7572">
            <w:pPr>
              <w:numPr>
                <w:ilvl w:val="0"/>
                <w:numId w:val="1"/>
              </w:numPr>
              <w:rPr>
                <w:rFonts w:ascii="Arial" w:eastAsia="Times New Roman" w:hAnsi="Arial" w:cs="Arial"/>
              </w:rPr>
            </w:pPr>
            <w:r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S</w:t>
            </w:r>
            <w:r w:rsidR="00F04F15"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tudents</w:t>
            </w:r>
            <w:r w:rsidR="00C034A1"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 and retirees</w:t>
            </w:r>
            <w:r w:rsidR="00F04F15" w:rsidRPr="41D85FAC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 are not eligible for this award</w:t>
            </w:r>
          </w:p>
          <w:p w14:paraId="5EDAE1BC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865" w:type="dxa"/>
          </w:tcPr>
          <w:p w14:paraId="0E12C7B6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  <w:t>Who may nominate?</w:t>
            </w:r>
          </w:p>
          <w:p w14:paraId="01843F80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14:paraId="4984D5AF" w14:textId="5B9C88DF" w:rsidR="00AF6D51" w:rsidRPr="00E26F4B" w:rsidRDefault="00130381" w:rsidP="00AF6D51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41D85FAC">
              <w:rPr>
                <w:rFonts w:ascii="Arial" w:hAnsi="Arial" w:cs="Arial"/>
                <w:color w:val="auto"/>
                <w:sz w:val="24"/>
                <w:szCs w:val="24"/>
              </w:rPr>
              <w:t>Any member of the Trent or local communities may submit a nomination form to</w:t>
            </w:r>
            <w:r w:rsidR="00AF6D51" w:rsidRPr="41D85FAC">
              <w:rPr>
                <w:rFonts w:ascii="Arial" w:hAnsi="Arial" w:cs="Arial"/>
                <w:color w:val="auto"/>
                <w:sz w:val="24"/>
                <w:szCs w:val="24"/>
              </w:rPr>
              <w:t xml:space="preserve"> </w:t>
            </w:r>
            <w:r w:rsidR="65CD3484" w:rsidRPr="41D85FAC">
              <w:rPr>
                <w:rFonts w:ascii="Arial" w:hAnsi="Arial" w:cs="Arial"/>
                <w:b/>
                <w:bCs/>
                <w:color w:val="auto"/>
                <w:sz w:val="24"/>
                <w:szCs w:val="24"/>
                <w:highlight w:val="yellow"/>
              </w:rPr>
              <w:t>mainteriano@trentu.ca</w:t>
            </w:r>
          </w:p>
          <w:p w14:paraId="08067FA8" w14:textId="77777777" w:rsidR="00130381" w:rsidRPr="00E26F4B" w:rsidRDefault="00AF6D51" w:rsidP="00AF6D51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72E80DE9" w14:textId="77777777" w:rsidR="00510284" w:rsidRPr="00E26F4B" w:rsidRDefault="00510284" w:rsidP="002935BD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4B6A995B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Selection Criteria:</w:t>
      </w:r>
    </w:p>
    <w:p w14:paraId="538A1FAF" w14:textId="02D19CE0" w:rsidR="00893F1A" w:rsidRPr="00E26F4B" w:rsidRDefault="002935BD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41D85FAC">
        <w:rPr>
          <w:rFonts w:ascii="Arial" w:hAnsi="Arial" w:cs="Arial"/>
          <w:color w:val="auto"/>
          <w:sz w:val="24"/>
          <w:szCs w:val="24"/>
        </w:rPr>
        <w:t xml:space="preserve">Demonstrates </w:t>
      </w:r>
      <w:r w:rsidR="00893F1A" w:rsidRPr="41D85FAC">
        <w:rPr>
          <w:rFonts w:ascii="Arial" w:hAnsi="Arial" w:cs="Arial"/>
          <w:color w:val="auto"/>
          <w:sz w:val="24"/>
          <w:szCs w:val="24"/>
        </w:rPr>
        <w:t xml:space="preserve">strong and consistent contributions of leadership, time and talent to </w:t>
      </w:r>
      <w:r w:rsidR="00AF6D51" w:rsidRPr="41D85FAC">
        <w:rPr>
          <w:rFonts w:ascii="Arial" w:hAnsi="Arial" w:cs="Arial"/>
          <w:color w:val="auto"/>
          <w:sz w:val="24"/>
          <w:szCs w:val="24"/>
        </w:rPr>
        <w:t xml:space="preserve">organizations, agencies, events, teams or causes in </w:t>
      </w:r>
      <w:r w:rsidR="00893F1A" w:rsidRPr="41D85FAC">
        <w:rPr>
          <w:rFonts w:ascii="Arial" w:hAnsi="Arial" w:cs="Arial"/>
          <w:color w:val="auto"/>
          <w:sz w:val="24"/>
          <w:szCs w:val="24"/>
        </w:rPr>
        <w:t>the greate</w:t>
      </w:r>
      <w:r w:rsidR="00130381" w:rsidRPr="41D85FAC">
        <w:rPr>
          <w:rFonts w:ascii="Arial" w:hAnsi="Arial" w:cs="Arial"/>
          <w:color w:val="auto"/>
          <w:sz w:val="24"/>
          <w:szCs w:val="24"/>
        </w:rPr>
        <w:t>r Peterborough or Durham regions</w:t>
      </w:r>
      <w:r w:rsidR="00BA1295" w:rsidRPr="41D85FAC">
        <w:rPr>
          <w:rFonts w:ascii="Arial" w:hAnsi="Arial" w:cs="Arial"/>
          <w:color w:val="auto"/>
          <w:sz w:val="24"/>
          <w:szCs w:val="24"/>
        </w:rPr>
        <w:t xml:space="preserve"> through volunteerism and community involvement </w:t>
      </w:r>
    </w:p>
    <w:p w14:paraId="74EE5E6D" w14:textId="77777777" w:rsidR="00893F1A" w:rsidRPr="00E26F4B" w:rsidRDefault="00893F1A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41D85FAC">
        <w:rPr>
          <w:rFonts w:ascii="Arial" w:hAnsi="Arial" w:cs="Arial"/>
          <w:color w:val="auto"/>
          <w:sz w:val="24"/>
          <w:szCs w:val="24"/>
        </w:rPr>
        <w:t>Seeks opportunities to bring the community and Trent together</w:t>
      </w:r>
    </w:p>
    <w:p w14:paraId="77A98457" w14:textId="7F5B4D7A" w:rsidR="00893F1A" w:rsidRPr="00E26F4B" w:rsidRDefault="002935BD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5454F188">
        <w:rPr>
          <w:rFonts w:ascii="Arial" w:hAnsi="Arial" w:cs="Arial"/>
          <w:color w:val="auto"/>
          <w:sz w:val="24"/>
          <w:szCs w:val="24"/>
        </w:rPr>
        <w:t>Serves as an e</w:t>
      </w:r>
      <w:r w:rsidR="00893F1A" w:rsidRPr="5454F188">
        <w:rPr>
          <w:rFonts w:ascii="Arial" w:hAnsi="Arial" w:cs="Arial"/>
          <w:color w:val="auto"/>
          <w:sz w:val="24"/>
          <w:szCs w:val="24"/>
        </w:rPr>
        <w:t>xceptional representative of Trent</w:t>
      </w:r>
      <w:r w:rsidR="00C034A1" w:rsidRPr="5454F188">
        <w:rPr>
          <w:rFonts w:ascii="Arial" w:hAnsi="Arial" w:cs="Arial"/>
          <w:color w:val="auto"/>
          <w:sz w:val="24"/>
          <w:szCs w:val="24"/>
        </w:rPr>
        <w:t xml:space="preserve"> outside of their work responsibilities </w:t>
      </w:r>
    </w:p>
    <w:p w14:paraId="649E214F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2170CF7C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The award includes a</w:t>
      </w:r>
      <w:r w:rsidR="001B4325" w:rsidRPr="00E26F4B">
        <w:rPr>
          <w:rFonts w:ascii="Arial" w:hAnsi="Arial" w:cs="Arial"/>
          <w:color w:val="auto"/>
          <w:sz w:val="24"/>
          <w:szCs w:val="24"/>
        </w:rPr>
        <w:t xml:space="preserve"> framed certificate,</w:t>
      </w:r>
      <w:r w:rsidR="009D757C" w:rsidRPr="00E26F4B">
        <w:rPr>
          <w:rFonts w:ascii="Arial" w:hAnsi="Arial" w:cs="Arial"/>
          <w:color w:val="auto"/>
          <w:sz w:val="24"/>
          <w:szCs w:val="24"/>
        </w:rPr>
        <w:t xml:space="preserve"> a</w:t>
      </w:r>
      <w:r w:rsidRPr="00E26F4B">
        <w:rPr>
          <w:rFonts w:ascii="Arial" w:hAnsi="Arial" w:cs="Arial"/>
          <w:color w:val="auto"/>
          <w:sz w:val="24"/>
          <w:szCs w:val="24"/>
        </w:rPr>
        <w:t xml:space="preserve"> $250 </w:t>
      </w:r>
      <w:r w:rsidR="002935BD" w:rsidRPr="00E26F4B">
        <w:rPr>
          <w:rFonts w:ascii="Arial" w:hAnsi="Arial" w:cs="Arial"/>
          <w:color w:val="auto"/>
          <w:sz w:val="24"/>
          <w:szCs w:val="24"/>
        </w:rPr>
        <w:t>cash award</w:t>
      </w:r>
      <w:r w:rsidR="001B4325" w:rsidRPr="00E26F4B">
        <w:rPr>
          <w:rFonts w:ascii="Arial" w:hAnsi="Arial" w:cs="Arial"/>
          <w:color w:val="auto"/>
          <w:sz w:val="24"/>
          <w:szCs w:val="24"/>
        </w:rPr>
        <w:t xml:space="preserve">, and an additional $250 </w:t>
      </w:r>
      <w:r w:rsidR="002935BD" w:rsidRPr="00E26F4B">
        <w:rPr>
          <w:rFonts w:ascii="Arial" w:hAnsi="Arial" w:cs="Arial"/>
          <w:color w:val="auto"/>
          <w:sz w:val="24"/>
          <w:szCs w:val="24"/>
        </w:rPr>
        <w:t xml:space="preserve">cash award </w:t>
      </w:r>
      <w:r w:rsidR="001B4325" w:rsidRPr="00E26F4B">
        <w:rPr>
          <w:rFonts w:ascii="Arial" w:hAnsi="Arial" w:cs="Arial"/>
          <w:color w:val="auto"/>
          <w:sz w:val="24"/>
          <w:szCs w:val="24"/>
        </w:rPr>
        <w:t xml:space="preserve">to donate to a charity </w:t>
      </w:r>
      <w:r w:rsidR="002935BD" w:rsidRPr="00E26F4B">
        <w:rPr>
          <w:rFonts w:ascii="Arial" w:hAnsi="Arial" w:cs="Arial"/>
          <w:color w:val="auto"/>
          <w:sz w:val="24"/>
          <w:szCs w:val="24"/>
        </w:rPr>
        <w:t xml:space="preserve">or agency </w:t>
      </w:r>
      <w:r w:rsidR="001B4325" w:rsidRPr="00E26F4B">
        <w:rPr>
          <w:rFonts w:ascii="Arial" w:hAnsi="Arial" w:cs="Arial"/>
          <w:color w:val="auto"/>
          <w:sz w:val="24"/>
          <w:szCs w:val="24"/>
        </w:rPr>
        <w:t>of the winner’s choice</w:t>
      </w:r>
      <w:r w:rsidR="009D757C" w:rsidRPr="00E26F4B">
        <w:rPr>
          <w:rFonts w:ascii="Arial" w:hAnsi="Arial" w:cs="Arial"/>
          <w:color w:val="auto"/>
          <w:sz w:val="24"/>
          <w:szCs w:val="24"/>
        </w:rPr>
        <w:t>. The award will be</w:t>
      </w:r>
      <w:r w:rsidRPr="00E26F4B">
        <w:rPr>
          <w:rFonts w:ascii="Arial" w:hAnsi="Arial" w:cs="Arial"/>
          <w:color w:val="auto"/>
          <w:sz w:val="24"/>
          <w:szCs w:val="24"/>
        </w:rPr>
        <w:t xml:space="preserve"> presented at the Heart of Trent </w:t>
      </w:r>
      <w:r w:rsidR="009D757C" w:rsidRPr="00E26F4B">
        <w:rPr>
          <w:rFonts w:ascii="Arial" w:hAnsi="Arial" w:cs="Arial"/>
          <w:color w:val="auto"/>
          <w:sz w:val="24"/>
          <w:szCs w:val="24"/>
        </w:rPr>
        <w:t xml:space="preserve">employee appreciation </w:t>
      </w:r>
      <w:r w:rsidRPr="00E26F4B">
        <w:rPr>
          <w:rFonts w:ascii="Arial" w:hAnsi="Arial" w:cs="Arial"/>
          <w:color w:val="auto"/>
          <w:sz w:val="24"/>
          <w:szCs w:val="24"/>
        </w:rPr>
        <w:t>event each year.</w:t>
      </w:r>
    </w:p>
    <w:p w14:paraId="7FD47E37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15FB10B3" w14:textId="6AFA1C89" w:rsidR="00510284" w:rsidRPr="00E26F4B" w:rsidRDefault="00510284" w:rsidP="00510284">
      <w:pPr>
        <w:pStyle w:val="p1"/>
        <w:rPr>
          <w:rFonts w:ascii="Arial" w:hAnsi="Arial" w:cs="Arial"/>
          <w:color w:val="auto"/>
          <w:sz w:val="24"/>
          <w:szCs w:val="24"/>
        </w:rPr>
      </w:pPr>
      <w:r w:rsidRPr="5454F188">
        <w:rPr>
          <w:rStyle w:val="s1"/>
          <w:rFonts w:ascii="Arial" w:hAnsi="Arial" w:cs="Arial"/>
          <w:color w:val="auto"/>
          <w:sz w:val="24"/>
          <w:szCs w:val="24"/>
        </w:rPr>
        <w:t>The office o</w:t>
      </w:r>
      <w:r w:rsidR="4109A0A6" w:rsidRPr="5454F188">
        <w:rPr>
          <w:rStyle w:val="s1"/>
          <w:rFonts w:ascii="Arial" w:hAnsi="Arial" w:cs="Arial"/>
          <w:color w:val="auto"/>
          <w:sz w:val="24"/>
          <w:szCs w:val="24"/>
        </w:rPr>
        <w:t>f</w:t>
      </w:r>
      <w:r w:rsidR="005112CD" w:rsidRPr="5454F188">
        <w:rPr>
          <w:rStyle w:val="s1"/>
          <w:rFonts w:ascii="Arial" w:hAnsi="Arial" w:cs="Arial"/>
          <w:color w:val="auto"/>
          <w:sz w:val="24"/>
          <w:szCs w:val="24"/>
        </w:rPr>
        <w:t xml:space="preserve"> </w:t>
      </w:r>
      <w:r w:rsidRPr="5454F188">
        <w:rPr>
          <w:rStyle w:val="s1"/>
          <w:rFonts w:ascii="Arial" w:hAnsi="Arial" w:cs="Arial"/>
          <w:color w:val="auto"/>
          <w:sz w:val="24"/>
          <w:szCs w:val="24"/>
        </w:rPr>
        <w:t>External Relations</w:t>
      </w:r>
      <w:r w:rsidR="137331B6" w:rsidRPr="5454F188">
        <w:rPr>
          <w:rStyle w:val="s1"/>
          <w:rFonts w:ascii="Arial" w:hAnsi="Arial" w:cs="Arial"/>
          <w:color w:val="auto"/>
          <w:sz w:val="24"/>
          <w:szCs w:val="24"/>
        </w:rPr>
        <w:t xml:space="preserve"> </w:t>
      </w:r>
      <w:r w:rsidRPr="5454F188">
        <w:rPr>
          <w:rStyle w:val="s1"/>
          <w:rFonts w:ascii="Arial" w:hAnsi="Arial" w:cs="Arial"/>
          <w:color w:val="auto"/>
          <w:sz w:val="24"/>
          <w:szCs w:val="24"/>
        </w:rPr>
        <w:t>will coordinate all administration related to this award</w:t>
      </w:r>
      <w:r w:rsidR="00130381" w:rsidRPr="5454F188">
        <w:rPr>
          <w:rStyle w:val="s1"/>
          <w:rFonts w:ascii="Arial" w:hAnsi="Arial" w:cs="Arial"/>
          <w:color w:val="auto"/>
          <w:sz w:val="24"/>
          <w:szCs w:val="24"/>
        </w:rPr>
        <w:t xml:space="preserve"> and will make a recommendation to the President on the winning nominations</w:t>
      </w:r>
      <w:r w:rsidRPr="5454F188">
        <w:rPr>
          <w:rStyle w:val="s1"/>
          <w:rFonts w:ascii="Arial" w:hAnsi="Arial" w:cs="Arial"/>
          <w:color w:val="auto"/>
          <w:sz w:val="24"/>
          <w:szCs w:val="24"/>
        </w:rPr>
        <w:t>.</w:t>
      </w:r>
    </w:p>
    <w:p w14:paraId="5BBC5B4C" w14:textId="77777777" w:rsidR="00510284" w:rsidRPr="00E26F4B" w:rsidRDefault="00510284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64075C42" w14:textId="77777777" w:rsidR="00AF6D51" w:rsidRPr="00E26F4B" w:rsidRDefault="00AF6D51">
      <w:pPr>
        <w:spacing w:after="160" w:line="259" w:lineRule="auto"/>
        <w:rPr>
          <w:rFonts w:ascii="Arial" w:hAnsi="Arial" w:cs="Arial"/>
        </w:rPr>
      </w:pPr>
      <w:r w:rsidRPr="00E26F4B">
        <w:rPr>
          <w:rFonts w:ascii="Arial" w:hAnsi="Arial" w:cs="Arial"/>
        </w:rPr>
        <w:br w:type="page"/>
      </w:r>
    </w:p>
    <w:p w14:paraId="096B2E2A" w14:textId="77777777" w:rsidR="00AF6D51" w:rsidRPr="00E26F4B" w:rsidRDefault="00AF6D51" w:rsidP="00AF6D51">
      <w:pPr>
        <w:pStyle w:val="p1"/>
        <w:rPr>
          <w:rFonts w:ascii="Arial" w:hAnsi="Arial" w:cs="Arial"/>
          <w:b/>
          <w:color w:val="auto"/>
          <w:sz w:val="32"/>
          <w:szCs w:val="32"/>
          <w:u w:val="single"/>
        </w:rPr>
      </w:pPr>
      <w:r w:rsidRPr="00E26F4B">
        <w:rPr>
          <w:rStyle w:val="s1"/>
          <w:rFonts w:ascii="Arial" w:hAnsi="Arial" w:cs="Arial"/>
          <w:b/>
          <w:color w:val="auto"/>
          <w:sz w:val="40"/>
          <w:szCs w:val="40"/>
          <w:u w:val="single"/>
        </w:rPr>
        <w:lastRenderedPageBreak/>
        <w:t>Trent Community Leadership Award</w:t>
      </w:r>
      <w:r w:rsidR="00E51D82" w:rsidRPr="00E26F4B">
        <w:rPr>
          <w:rStyle w:val="s1"/>
          <w:rFonts w:ascii="Arial" w:hAnsi="Arial" w:cs="Arial"/>
          <w:b/>
          <w:color w:val="auto"/>
          <w:sz w:val="32"/>
          <w:szCs w:val="32"/>
          <w:u w:val="single"/>
        </w:rPr>
        <w:t xml:space="preserve"> </w:t>
      </w:r>
      <w:r w:rsidR="00E51D82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</w:t>
      </w:r>
      <w:r w:rsidR="00162BBF" w:rsidRPr="00E26F4B">
        <w:rPr>
          <w:rFonts w:ascii="Arial" w:hAnsi="Arial" w:cs="Arial"/>
          <w:noProof/>
          <w:color w:val="auto"/>
        </w:rPr>
        <w:t xml:space="preserve">         </w:t>
      </w:r>
      <w:r w:rsidR="00E51D82" w:rsidRPr="00E26F4B">
        <w:rPr>
          <w:rFonts w:ascii="Arial" w:hAnsi="Arial" w:cs="Arial"/>
          <w:noProof/>
          <w:color w:val="auto"/>
        </w:rPr>
        <w:t xml:space="preserve">     </w:t>
      </w:r>
      <w:r w:rsidR="00E51D82" w:rsidRPr="00E26F4B">
        <w:rPr>
          <w:rFonts w:ascii="Arial" w:hAnsi="Arial" w:cs="Arial"/>
          <w:b/>
          <w:noProof/>
          <w:color w:val="auto"/>
          <w:sz w:val="32"/>
          <w:szCs w:val="32"/>
        </w:rPr>
        <w:drawing>
          <wp:inline distT="0" distB="0" distL="0" distR="0" wp14:anchorId="3BCBF7DC" wp14:editId="1AF0814D">
            <wp:extent cx="2246264" cy="682169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6C118" w14:textId="77777777" w:rsidR="0054273E" w:rsidRPr="00E26F4B" w:rsidRDefault="0054273E">
      <w:pPr>
        <w:rPr>
          <w:rFonts w:ascii="Arial" w:hAnsi="Arial" w:cs="Arial"/>
        </w:rPr>
      </w:pPr>
    </w:p>
    <w:p w14:paraId="1CBAACA2" w14:textId="158CF629" w:rsidR="00AF6D51" w:rsidRPr="00E26F4B" w:rsidRDefault="00AF6D51">
      <w:pPr>
        <w:rPr>
          <w:rFonts w:ascii="Arial" w:hAnsi="Arial" w:cs="Arial"/>
        </w:rPr>
      </w:pPr>
      <w:r w:rsidRPr="5454F188">
        <w:rPr>
          <w:rFonts w:ascii="Arial" w:hAnsi="Arial" w:cs="Arial"/>
        </w:rPr>
        <w:t xml:space="preserve">Nomination Form – </w:t>
      </w:r>
      <w:r w:rsidR="00690F57" w:rsidRPr="5454F188">
        <w:rPr>
          <w:rFonts w:ascii="Arial" w:hAnsi="Arial" w:cs="Arial"/>
          <w:b/>
          <w:bCs/>
        </w:rPr>
        <w:t xml:space="preserve">Deadline </w:t>
      </w:r>
      <w:r w:rsidR="3FB2D6C2" w:rsidRPr="5454F188">
        <w:rPr>
          <w:rFonts w:ascii="Arial" w:hAnsi="Arial" w:cs="Arial"/>
          <w:b/>
          <w:bCs/>
        </w:rPr>
        <w:t>July</w:t>
      </w:r>
      <w:r w:rsidR="006702CF" w:rsidRPr="5454F188">
        <w:rPr>
          <w:rFonts w:ascii="Arial" w:hAnsi="Arial" w:cs="Arial"/>
          <w:b/>
          <w:bCs/>
        </w:rPr>
        <w:t xml:space="preserve"> 1</w:t>
      </w:r>
      <w:r w:rsidR="1A9F0634" w:rsidRPr="5454F188">
        <w:rPr>
          <w:rFonts w:ascii="Arial" w:hAnsi="Arial" w:cs="Arial"/>
          <w:b/>
          <w:bCs/>
        </w:rPr>
        <w:t>0</w:t>
      </w:r>
      <w:r w:rsidR="004578D4" w:rsidRPr="5454F188">
        <w:rPr>
          <w:rFonts w:ascii="Arial" w:hAnsi="Arial" w:cs="Arial"/>
          <w:b/>
          <w:bCs/>
        </w:rPr>
        <w:t>, 202</w:t>
      </w:r>
      <w:r w:rsidR="48E2CA25" w:rsidRPr="5454F188">
        <w:rPr>
          <w:rFonts w:ascii="Arial" w:hAnsi="Arial" w:cs="Arial"/>
          <w:b/>
          <w:bCs/>
        </w:rPr>
        <w:t>6</w:t>
      </w:r>
    </w:p>
    <w:p w14:paraId="407D8085" w14:textId="60E35FCA" w:rsidR="00AF6D51" w:rsidRPr="00E26F4B" w:rsidRDefault="002935BD">
      <w:pPr>
        <w:rPr>
          <w:rFonts w:ascii="Arial" w:hAnsi="Arial" w:cs="Arial"/>
        </w:rPr>
      </w:pPr>
      <w:r w:rsidRPr="41D85FAC">
        <w:rPr>
          <w:rFonts w:ascii="Arial" w:hAnsi="Arial" w:cs="Arial"/>
        </w:rPr>
        <w:t xml:space="preserve">Submit </w:t>
      </w:r>
      <w:r w:rsidR="00A2238F" w:rsidRPr="41D85FAC">
        <w:rPr>
          <w:rFonts w:ascii="Arial" w:hAnsi="Arial" w:cs="Arial"/>
        </w:rPr>
        <w:t xml:space="preserve">completed </w:t>
      </w:r>
      <w:r w:rsidR="00AF6D51" w:rsidRPr="41D85FAC">
        <w:rPr>
          <w:rFonts w:ascii="Arial" w:hAnsi="Arial" w:cs="Arial"/>
        </w:rPr>
        <w:t>form and any questions</w:t>
      </w:r>
      <w:r w:rsidRPr="41D85FAC">
        <w:rPr>
          <w:rFonts w:ascii="Arial" w:hAnsi="Arial" w:cs="Arial"/>
        </w:rPr>
        <w:t xml:space="preserve"> in confidence</w:t>
      </w:r>
      <w:r w:rsidR="00AF6D51" w:rsidRPr="41D85FAC">
        <w:rPr>
          <w:rFonts w:ascii="Arial" w:hAnsi="Arial" w:cs="Arial"/>
        </w:rPr>
        <w:t xml:space="preserve"> to </w:t>
      </w:r>
      <w:r w:rsidR="5CCC06BC" w:rsidRPr="41D85FAC">
        <w:rPr>
          <w:rFonts w:ascii="Arial" w:hAnsi="Arial" w:cs="Arial"/>
          <w:highlight w:val="yellow"/>
        </w:rPr>
        <w:t>Mauricio Interiano</w:t>
      </w:r>
      <w:r w:rsidR="00A771AE" w:rsidRPr="41D85FAC">
        <w:rPr>
          <w:rFonts w:ascii="Arial" w:hAnsi="Arial" w:cs="Arial"/>
        </w:rPr>
        <w:t>,</w:t>
      </w:r>
      <w:r w:rsidR="00A2238F" w:rsidRPr="41D85FAC">
        <w:rPr>
          <w:rFonts w:ascii="Arial" w:hAnsi="Arial" w:cs="Arial"/>
        </w:rPr>
        <w:t xml:space="preserve"> </w:t>
      </w:r>
      <w:r w:rsidR="7A2516C9" w:rsidRPr="41D85FAC">
        <w:rPr>
          <w:rFonts w:ascii="Arial" w:hAnsi="Arial" w:cs="Arial"/>
        </w:rPr>
        <w:t>Executive</w:t>
      </w:r>
      <w:r w:rsidR="6EC1F432" w:rsidRPr="41D85FAC">
        <w:rPr>
          <w:rFonts w:ascii="Arial" w:hAnsi="Arial" w:cs="Arial"/>
        </w:rPr>
        <w:t xml:space="preserve"> </w:t>
      </w:r>
      <w:r w:rsidR="5F20FEEF" w:rsidRPr="41D85FAC">
        <w:rPr>
          <w:rFonts w:ascii="Arial" w:hAnsi="Arial" w:cs="Arial"/>
        </w:rPr>
        <w:t>Assistant</w:t>
      </w:r>
      <w:r w:rsidR="00A771AE" w:rsidRPr="41D85FAC">
        <w:rPr>
          <w:rFonts w:ascii="Arial" w:hAnsi="Arial" w:cs="Arial"/>
        </w:rPr>
        <w:t xml:space="preserve"> External Relations</w:t>
      </w:r>
      <w:r w:rsidR="20B5A965" w:rsidRPr="41D85FAC">
        <w:rPr>
          <w:rFonts w:ascii="Arial" w:hAnsi="Arial" w:cs="Arial"/>
        </w:rPr>
        <w:t xml:space="preserve"> &amp; Development</w:t>
      </w:r>
      <w:r w:rsidR="00E51D82" w:rsidRPr="41D85FAC">
        <w:rPr>
          <w:rFonts w:ascii="Arial" w:hAnsi="Arial" w:cs="Arial"/>
        </w:rPr>
        <w:t xml:space="preserve"> at </w:t>
      </w:r>
      <w:hyperlink r:id="rId10">
        <w:r w:rsidR="5D81A1F3" w:rsidRPr="41D85FAC">
          <w:rPr>
            <w:rStyle w:val="Hyperlink"/>
            <w:rFonts w:ascii="Arial" w:hAnsi="Arial" w:cs="Arial"/>
          </w:rPr>
          <w:t>mainteriano@trentu.ca</w:t>
        </w:r>
      </w:hyperlink>
      <w:r w:rsidR="5D81A1F3" w:rsidRPr="41D85FAC">
        <w:rPr>
          <w:rFonts w:ascii="Arial" w:hAnsi="Arial" w:cs="Arial"/>
        </w:rPr>
        <w:t xml:space="preserve"> or 705-559-9804.</w:t>
      </w:r>
      <w:r w:rsidR="00A2238F" w:rsidRPr="41D85FAC">
        <w:rPr>
          <w:rFonts w:ascii="Arial" w:hAnsi="Arial" w:cs="Arial"/>
        </w:rPr>
        <w:t xml:space="preserve"> </w:t>
      </w:r>
    </w:p>
    <w:p w14:paraId="29B8349A" w14:textId="77777777" w:rsidR="00E51D82" w:rsidRPr="00E26F4B" w:rsidRDefault="00E51D82">
      <w:pPr>
        <w:rPr>
          <w:rFonts w:ascii="Arial" w:hAnsi="Arial" w:cs="Arial"/>
        </w:rPr>
      </w:pPr>
    </w:p>
    <w:p w14:paraId="1AC6B9F6" w14:textId="77777777" w:rsidR="002935BD" w:rsidRPr="00E26F4B" w:rsidRDefault="002935BD">
      <w:p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I/we wish to nominate: </w:t>
      </w:r>
    </w:p>
    <w:p w14:paraId="54D8C6D1" w14:textId="77777777" w:rsidR="00E51D82" w:rsidRPr="00E26F4B" w:rsidRDefault="002935BD">
      <w:pPr>
        <w:rPr>
          <w:rFonts w:ascii="Arial" w:hAnsi="Arial" w:cs="Arial"/>
        </w:rPr>
      </w:pPr>
      <w:r w:rsidRPr="00E26F4B">
        <w:rPr>
          <w:rFonts w:ascii="Arial" w:hAnsi="Arial" w:cs="Arial"/>
          <w:caps/>
        </w:rPr>
        <w:t>Trent University Faculty or Staff Member</w:t>
      </w:r>
      <w:r w:rsidRPr="00E26F4B">
        <w:rPr>
          <w:rFonts w:ascii="Arial" w:hAnsi="Arial" w:cs="Arial"/>
        </w:rPr>
        <w:t xml:space="preserve">: </w:t>
      </w:r>
    </w:p>
    <w:p w14:paraId="1B501F76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E26F4B">
        <w:rPr>
          <w:rFonts w:ascii="Arial" w:hAnsi="Arial" w:cs="Arial"/>
          <w:u w:val="single"/>
        </w:rPr>
        <w:t>Name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  <w:t xml:space="preserve">                  </w:t>
      </w:r>
      <w:r w:rsidRPr="00E26F4B">
        <w:rPr>
          <w:rFonts w:ascii="Arial" w:hAnsi="Arial" w:cs="Arial"/>
          <w:u w:val="single"/>
        </w:rPr>
        <w:t>Position/ Department</w:t>
      </w:r>
      <w:r w:rsidR="00B57CFE" w:rsidRPr="00E26F4B">
        <w:rPr>
          <w:rFonts w:ascii="Arial" w:hAnsi="Arial" w:cs="Arial"/>
          <w:u w:val="single"/>
        </w:rPr>
        <w:t xml:space="preserve">/ </w:t>
      </w:r>
      <w:r w:rsidR="002935BD" w:rsidRPr="00E26F4B">
        <w:rPr>
          <w:rFonts w:ascii="Arial" w:hAnsi="Arial" w:cs="Arial"/>
          <w:u w:val="single"/>
        </w:rPr>
        <w:t>Campus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  <w:u w:val="single"/>
        </w:rPr>
        <w:t>Phone and Email</w:t>
      </w:r>
    </w:p>
    <w:p w14:paraId="6BD3BC0B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34E1EB75" w14:textId="77777777" w:rsidR="00E51D82" w:rsidRPr="00E26F4B" w:rsidRDefault="00E51D82">
      <w:pPr>
        <w:rPr>
          <w:rFonts w:ascii="Arial" w:hAnsi="Arial" w:cs="Arial"/>
        </w:rPr>
      </w:pPr>
    </w:p>
    <w:p w14:paraId="5A12ABEA" w14:textId="77777777" w:rsidR="00E51D82" w:rsidRPr="00E26F4B" w:rsidRDefault="00E51D82" w:rsidP="00E51D82">
      <w:pPr>
        <w:rPr>
          <w:rFonts w:ascii="Arial" w:hAnsi="Arial" w:cs="Arial"/>
        </w:rPr>
      </w:pPr>
      <w:r w:rsidRPr="00E26F4B">
        <w:rPr>
          <w:rFonts w:ascii="Arial" w:hAnsi="Arial" w:cs="Arial"/>
        </w:rPr>
        <w:t>NOMINATOR:</w:t>
      </w:r>
    </w:p>
    <w:p w14:paraId="195A03A1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E26F4B">
        <w:rPr>
          <w:rFonts w:ascii="Arial" w:hAnsi="Arial" w:cs="Arial"/>
          <w:u w:val="single"/>
        </w:rPr>
        <w:t>Name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  <w:t xml:space="preserve">                  </w:t>
      </w:r>
      <w:r w:rsidRPr="00E26F4B">
        <w:rPr>
          <w:rFonts w:ascii="Arial" w:hAnsi="Arial" w:cs="Arial"/>
          <w:u w:val="single"/>
        </w:rPr>
        <w:t>Position/ Department</w:t>
      </w:r>
      <w:r w:rsidR="002935BD" w:rsidRPr="00E26F4B">
        <w:rPr>
          <w:rFonts w:ascii="Arial" w:hAnsi="Arial" w:cs="Arial"/>
          <w:u w:val="single"/>
        </w:rPr>
        <w:t xml:space="preserve">/ Organization 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  <w:u w:val="single"/>
        </w:rPr>
        <w:t>Phone and Email</w:t>
      </w:r>
    </w:p>
    <w:p w14:paraId="2D4A063D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0BDE2855" w14:textId="77777777" w:rsidR="00E51D82" w:rsidRPr="00E26F4B" w:rsidRDefault="00E51D82" w:rsidP="00E51D82">
      <w:pPr>
        <w:rPr>
          <w:rFonts w:ascii="Arial" w:hAnsi="Arial" w:cs="Arial"/>
        </w:rPr>
      </w:pPr>
    </w:p>
    <w:p w14:paraId="64BDF402" w14:textId="77777777" w:rsidR="00E51D82" w:rsidRPr="00E26F4B" w:rsidRDefault="00E51D82">
      <w:pPr>
        <w:rPr>
          <w:rFonts w:ascii="Arial" w:hAnsi="Arial" w:cs="Arial"/>
        </w:rPr>
      </w:pPr>
      <w:r w:rsidRPr="00E26F4B">
        <w:rPr>
          <w:rFonts w:ascii="Arial" w:hAnsi="Arial" w:cs="Arial"/>
        </w:rPr>
        <w:t>DESCRIPTION OF COMMUNITY LEADERSHIP:</w:t>
      </w:r>
    </w:p>
    <w:p w14:paraId="6646D43B" w14:textId="77777777" w:rsidR="00E51D82" w:rsidRPr="00E26F4B" w:rsidRDefault="00E51D82">
      <w:pPr>
        <w:rPr>
          <w:rFonts w:ascii="Arial" w:hAnsi="Arial" w:cs="Arial"/>
        </w:rPr>
      </w:pPr>
    </w:p>
    <w:p w14:paraId="4648BDAA" w14:textId="349A8D95" w:rsidR="00E51D82" w:rsidRPr="00E26F4B" w:rsidRDefault="00E51D82">
      <w:pPr>
        <w:rPr>
          <w:rFonts w:ascii="Arial" w:hAnsi="Arial" w:cs="Arial"/>
        </w:rPr>
      </w:pPr>
      <w:r w:rsidRPr="41D85FAC">
        <w:rPr>
          <w:rFonts w:ascii="Arial" w:hAnsi="Arial" w:cs="Arial"/>
        </w:rPr>
        <w:t xml:space="preserve">Use the boxes below to </w:t>
      </w:r>
      <w:r w:rsidR="00A2238F" w:rsidRPr="41D85FAC">
        <w:rPr>
          <w:rFonts w:ascii="Arial" w:hAnsi="Arial" w:cs="Arial"/>
        </w:rPr>
        <w:t>explain</w:t>
      </w:r>
      <w:r w:rsidRPr="41D85FAC">
        <w:rPr>
          <w:rFonts w:ascii="Arial" w:hAnsi="Arial" w:cs="Arial"/>
        </w:rPr>
        <w:t xml:space="preserve"> why the nominee </w:t>
      </w:r>
      <w:proofErr w:type="gramStart"/>
      <w:r w:rsidRPr="41D85FAC">
        <w:rPr>
          <w:rFonts w:ascii="Arial" w:hAnsi="Arial" w:cs="Arial"/>
        </w:rPr>
        <w:t xml:space="preserve">is </w:t>
      </w:r>
      <w:r w:rsidR="50DD89D4" w:rsidRPr="41D85FAC">
        <w:rPr>
          <w:rFonts w:ascii="Arial" w:hAnsi="Arial" w:cs="Arial"/>
        </w:rPr>
        <w:t>deserving</w:t>
      </w:r>
      <w:proofErr w:type="gramEnd"/>
      <w:r w:rsidRPr="41D85FAC">
        <w:rPr>
          <w:rFonts w:ascii="Arial" w:hAnsi="Arial" w:cs="Arial"/>
        </w:rPr>
        <w:t xml:space="preserve"> this award.</w:t>
      </w:r>
      <w:r w:rsidR="00A2238F" w:rsidRPr="41D85FAC">
        <w:rPr>
          <w:rFonts w:ascii="Arial" w:hAnsi="Arial" w:cs="Arial"/>
        </w:rPr>
        <w:t xml:space="preserve"> Supporting letters of reference from the community</w:t>
      </w:r>
      <w:r w:rsidR="002935BD" w:rsidRPr="41D85FAC">
        <w:rPr>
          <w:rFonts w:ascii="Arial" w:hAnsi="Arial" w:cs="Arial"/>
        </w:rPr>
        <w:t xml:space="preserve"> </w:t>
      </w:r>
      <w:r w:rsidR="00BA1295" w:rsidRPr="41D85FAC">
        <w:rPr>
          <w:rFonts w:ascii="Arial" w:hAnsi="Arial" w:cs="Arial"/>
        </w:rPr>
        <w:t>are an asset and</w:t>
      </w:r>
      <w:r w:rsidR="00A2238F" w:rsidRPr="41D85FAC">
        <w:rPr>
          <w:rFonts w:ascii="Arial" w:hAnsi="Arial" w:cs="Arial"/>
        </w:rPr>
        <w:t xml:space="preserve"> helpful </w:t>
      </w:r>
      <w:proofErr w:type="gramStart"/>
      <w:r w:rsidR="00A2238F" w:rsidRPr="41D85FAC">
        <w:rPr>
          <w:rFonts w:ascii="Arial" w:hAnsi="Arial" w:cs="Arial"/>
        </w:rPr>
        <w:t>to</w:t>
      </w:r>
      <w:proofErr w:type="gramEnd"/>
      <w:r w:rsidR="00A2238F" w:rsidRPr="41D85FAC">
        <w:rPr>
          <w:rFonts w:ascii="Arial" w:hAnsi="Arial" w:cs="Arial"/>
        </w:rPr>
        <w:t xml:space="preserve"> the selection of </w:t>
      </w:r>
      <w:r w:rsidR="6738B667" w:rsidRPr="41D85FAC">
        <w:rPr>
          <w:rFonts w:ascii="Arial" w:hAnsi="Arial" w:cs="Arial"/>
        </w:rPr>
        <w:t xml:space="preserve">the </w:t>
      </w:r>
      <w:r w:rsidR="22E47B51" w:rsidRPr="41D85FAC">
        <w:rPr>
          <w:rFonts w:ascii="Arial" w:hAnsi="Arial" w:cs="Arial"/>
        </w:rPr>
        <w:t>award</w:t>
      </w:r>
      <w:r w:rsidR="00A2238F" w:rsidRPr="41D85FAC">
        <w:rPr>
          <w:rFonts w:ascii="Arial" w:hAnsi="Arial" w:cs="Arial"/>
        </w:rPr>
        <w:t xml:space="preserve"> </w:t>
      </w:r>
      <w:r w:rsidR="3D2482EF" w:rsidRPr="41D85FAC">
        <w:rPr>
          <w:rFonts w:ascii="Arial" w:hAnsi="Arial" w:cs="Arial"/>
        </w:rPr>
        <w:t>winners but</w:t>
      </w:r>
      <w:r w:rsidR="00A2238F" w:rsidRPr="41D85FAC">
        <w:rPr>
          <w:rFonts w:ascii="Arial" w:hAnsi="Arial" w:cs="Arial"/>
        </w:rPr>
        <w:t xml:space="preserve"> are not essential.</w:t>
      </w:r>
    </w:p>
    <w:p w14:paraId="6FA1019D" w14:textId="77777777" w:rsidR="00E51D82" w:rsidRPr="00E26F4B" w:rsidRDefault="00E51D82">
      <w:pPr>
        <w:rPr>
          <w:rFonts w:ascii="Arial" w:hAnsi="Arial" w:cs="Arial"/>
        </w:rPr>
      </w:pPr>
    </w:p>
    <w:p w14:paraId="0EC7E298" w14:textId="0834261B" w:rsidR="00E51D82" w:rsidRPr="00E26F4B" w:rsidRDefault="00E51D82" w:rsidP="00E51D8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5454F188">
        <w:rPr>
          <w:rFonts w:ascii="Arial" w:hAnsi="Arial" w:cs="Arial"/>
        </w:rPr>
        <w:t>Actively involved in the community</w:t>
      </w:r>
      <w:r w:rsidR="21899D53" w:rsidRPr="5454F188">
        <w:rPr>
          <w:rFonts w:ascii="Arial" w:hAnsi="Arial" w:cs="Arial"/>
        </w:rPr>
        <w:t xml:space="preserve"> as a </w:t>
      </w:r>
      <w:r w:rsidR="6531DB7A" w:rsidRPr="5454F188">
        <w:rPr>
          <w:rFonts w:ascii="Arial" w:hAnsi="Arial" w:cs="Arial"/>
        </w:rPr>
        <w:t>volunteer. Provide</w:t>
      </w:r>
      <w:r w:rsidRPr="5454F188">
        <w:rPr>
          <w:rFonts w:ascii="Arial" w:hAnsi="Arial" w:cs="Arial"/>
        </w:rPr>
        <w:t xml:space="preserve"> </w:t>
      </w:r>
      <w:r w:rsidR="00C034A1" w:rsidRPr="5454F188">
        <w:rPr>
          <w:rFonts w:ascii="Arial" w:hAnsi="Arial" w:cs="Arial"/>
        </w:rPr>
        <w:t>details (</w:t>
      </w:r>
      <w:r w:rsidR="51919210" w:rsidRPr="5454F188">
        <w:rPr>
          <w:rFonts w:ascii="Arial" w:hAnsi="Arial" w:cs="Arial"/>
        </w:rPr>
        <w:t>i.e.</w:t>
      </w:r>
      <w:r w:rsidR="00C034A1" w:rsidRPr="5454F188">
        <w:rPr>
          <w:rFonts w:ascii="Arial" w:hAnsi="Arial" w:cs="Arial"/>
        </w:rPr>
        <w:t xml:space="preserve"> groups, volunteer roles)</w:t>
      </w:r>
      <w:r w:rsidRPr="5454F188">
        <w:rPr>
          <w:rFonts w:ascii="Arial" w:hAnsi="Arial" w:cs="Arial"/>
        </w:rPr>
        <w:t>:</w:t>
      </w:r>
    </w:p>
    <w:p w14:paraId="254C8CC1" w14:textId="77777777" w:rsidR="00E51D82" w:rsidRPr="00E26F4B" w:rsidRDefault="00E51D82">
      <w:pPr>
        <w:rPr>
          <w:rFonts w:ascii="Arial" w:hAnsi="Arial" w:cs="Arial"/>
        </w:rPr>
      </w:pPr>
    </w:p>
    <w:p w14:paraId="04C0900C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A62DE38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DF3FD95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445424E8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B18A1C9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B037D21" w14:textId="77777777" w:rsidR="00E51D82" w:rsidRPr="00E26F4B" w:rsidRDefault="00E51D82">
      <w:pPr>
        <w:rPr>
          <w:rFonts w:ascii="Arial" w:hAnsi="Arial" w:cs="Arial"/>
        </w:rPr>
      </w:pPr>
    </w:p>
    <w:p w14:paraId="3FE41E0D" w14:textId="56DE1E3D" w:rsidR="00E51D82" w:rsidRPr="00E26F4B" w:rsidRDefault="00E51D82" w:rsidP="00E51D8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41D85FAC">
        <w:rPr>
          <w:rFonts w:ascii="Arial" w:hAnsi="Arial" w:cs="Arial"/>
        </w:rPr>
        <w:t>Seeks opportunities to bring the community and Trent together</w:t>
      </w:r>
      <w:r w:rsidR="006F2824" w:rsidRPr="41D85FAC">
        <w:rPr>
          <w:rFonts w:ascii="Arial" w:hAnsi="Arial" w:cs="Arial"/>
        </w:rPr>
        <w:t>/ enhances the community through their efforts</w:t>
      </w:r>
      <w:r w:rsidR="00BA1295" w:rsidRPr="41D85FAC">
        <w:rPr>
          <w:rFonts w:ascii="Arial" w:hAnsi="Arial" w:cs="Arial"/>
        </w:rPr>
        <w:t xml:space="preserve"> (</w:t>
      </w:r>
      <w:r w:rsidR="304AFECD" w:rsidRPr="41D85FAC">
        <w:rPr>
          <w:rFonts w:ascii="Arial" w:hAnsi="Arial" w:cs="Arial"/>
        </w:rPr>
        <w:t>i.e.</w:t>
      </w:r>
      <w:r w:rsidR="00BA1295" w:rsidRPr="41D85FAC">
        <w:rPr>
          <w:rFonts w:ascii="Arial" w:hAnsi="Arial" w:cs="Arial"/>
        </w:rPr>
        <w:t xml:space="preserve"> student involvement/impacts, connection to research and teaching)</w:t>
      </w:r>
      <w:r w:rsidRPr="41D85FAC">
        <w:rPr>
          <w:rFonts w:ascii="Arial" w:hAnsi="Arial" w:cs="Arial"/>
        </w:rPr>
        <w:t>:</w:t>
      </w:r>
    </w:p>
    <w:p w14:paraId="2D61A201" w14:textId="77777777" w:rsidR="00E51D82" w:rsidRPr="00E26F4B" w:rsidRDefault="00E51D82" w:rsidP="00E51D82">
      <w:pPr>
        <w:rPr>
          <w:rFonts w:ascii="Arial" w:hAnsi="Arial" w:cs="Arial"/>
        </w:rPr>
      </w:pPr>
    </w:p>
    <w:p w14:paraId="1590CC91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F04A619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064FB9B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D1519C9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0D8B21DE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D9F0011" w14:textId="77777777" w:rsidR="00E51D82" w:rsidRPr="00E26F4B" w:rsidRDefault="00E51D82">
      <w:pPr>
        <w:rPr>
          <w:rFonts w:ascii="Arial" w:hAnsi="Arial" w:cs="Arial"/>
        </w:rPr>
      </w:pPr>
    </w:p>
    <w:p w14:paraId="47D24B6A" w14:textId="229F51B5" w:rsidR="00E51D82" w:rsidRPr="00E26F4B" w:rsidRDefault="00E51D82" w:rsidP="00E51D8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5454F188">
        <w:rPr>
          <w:rFonts w:ascii="Arial" w:hAnsi="Arial" w:cs="Arial"/>
        </w:rPr>
        <w:t xml:space="preserve">Exceptional representative of Trent/ </w:t>
      </w:r>
      <w:r w:rsidR="00A2238F" w:rsidRPr="5454F188">
        <w:rPr>
          <w:rFonts w:ascii="Arial" w:hAnsi="Arial" w:cs="Arial"/>
        </w:rPr>
        <w:t>l</w:t>
      </w:r>
      <w:r w:rsidRPr="5454F188">
        <w:rPr>
          <w:rFonts w:ascii="Arial" w:hAnsi="Arial" w:cs="Arial"/>
        </w:rPr>
        <w:t>eads by example</w:t>
      </w:r>
      <w:r w:rsidR="36539923" w:rsidRPr="5454F188">
        <w:rPr>
          <w:rFonts w:ascii="Arial" w:hAnsi="Arial" w:cs="Arial"/>
        </w:rPr>
        <w:t xml:space="preserve">, outside of their work </w:t>
      </w:r>
      <w:r w:rsidR="7926DF6B" w:rsidRPr="5454F188">
        <w:rPr>
          <w:rFonts w:ascii="Arial" w:hAnsi="Arial" w:cs="Arial"/>
        </w:rPr>
        <w:t>responsibilities</w:t>
      </w:r>
      <w:r w:rsidRPr="5454F188">
        <w:rPr>
          <w:rFonts w:ascii="Arial" w:hAnsi="Arial" w:cs="Arial"/>
        </w:rPr>
        <w:t>:</w:t>
      </w:r>
    </w:p>
    <w:p w14:paraId="69A40709" w14:textId="77777777" w:rsidR="00E51D82" w:rsidRPr="00E26F4B" w:rsidRDefault="00E51D82" w:rsidP="00E51D82">
      <w:pPr>
        <w:rPr>
          <w:rFonts w:ascii="Arial" w:hAnsi="Arial" w:cs="Arial"/>
        </w:rPr>
      </w:pPr>
    </w:p>
    <w:p w14:paraId="54AEC2D4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4F7521B2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B9A8BF8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2F88EEC" w14:textId="77777777" w:rsidR="00A2238F" w:rsidRPr="00E26F4B" w:rsidRDefault="00A2238F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48FC7CE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sectPr w:rsidR="00E51D82" w:rsidRPr="00E26F4B" w:rsidSect="00430D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.SF UI Text">
    <w:altName w:val="Times New Roman"/>
    <w:panose1 w:val="00000000000000000000"/>
    <w:charset w:val="00"/>
    <w:family w:val="roman"/>
    <w:notTrueType/>
    <w:pitch w:val="default"/>
  </w:font>
  <w:font w:name=".SFUIText-Regul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9702C"/>
    <w:multiLevelType w:val="hybridMultilevel"/>
    <w:tmpl w:val="0F72E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A58FB"/>
    <w:multiLevelType w:val="hybridMultilevel"/>
    <w:tmpl w:val="E4367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B646C0"/>
    <w:multiLevelType w:val="hybridMultilevel"/>
    <w:tmpl w:val="E91EB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1E76A3"/>
    <w:multiLevelType w:val="multilevel"/>
    <w:tmpl w:val="3BD00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70435297">
    <w:abstractNumId w:val="3"/>
  </w:num>
  <w:num w:numId="2" w16cid:durableId="766851009">
    <w:abstractNumId w:val="0"/>
  </w:num>
  <w:num w:numId="3" w16cid:durableId="324893560">
    <w:abstractNumId w:val="2"/>
  </w:num>
  <w:num w:numId="4" w16cid:durableId="3438249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MDAzNDUzMzQzMzBS0lEKTi0uzszPAykwqQUAEMBfVCwAAAA="/>
  </w:docVars>
  <w:rsids>
    <w:rsidRoot w:val="00510284"/>
    <w:rsid w:val="00024CC6"/>
    <w:rsid w:val="000A25C1"/>
    <w:rsid w:val="000C3114"/>
    <w:rsid w:val="000E380D"/>
    <w:rsid w:val="00130381"/>
    <w:rsid w:val="00162BBF"/>
    <w:rsid w:val="00163D39"/>
    <w:rsid w:val="001B4325"/>
    <w:rsid w:val="002140EA"/>
    <w:rsid w:val="00215F82"/>
    <w:rsid w:val="002935BD"/>
    <w:rsid w:val="002F2F86"/>
    <w:rsid w:val="003A5257"/>
    <w:rsid w:val="003C6B62"/>
    <w:rsid w:val="003D4EFB"/>
    <w:rsid w:val="00430DE5"/>
    <w:rsid w:val="004578D4"/>
    <w:rsid w:val="00490B5A"/>
    <w:rsid w:val="00510284"/>
    <w:rsid w:val="005112CD"/>
    <w:rsid w:val="0054273E"/>
    <w:rsid w:val="00625DAF"/>
    <w:rsid w:val="006702CF"/>
    <w:rsid w:val="00690F57"/>
    <w:rsid w:val="006F2824"/>
    <w:rsid w:val="007431D5"/>
    <w:rsid w:val="007A3DAE"/>
    <w:rsid w:val="00893F1A"/>
    <w:rsid w:val="00920CC8"/>
    <w:rsid w:val="009B2E2B"/>
    <w:rsid w:val="009D757C"/>
    <w:rsid w:val="009E1472"/>
    <w:rsid w:val="00A04768"/>
    <w:rsid w:val="00A2238F"/>
    <w:rsid w:val="00A771AE"/>
    <w:rsid w:val="00A83D8A"/>
    <w:rsid w:val="00A96EE1"/>
    <w:rsid w:val="00AF6D51"/>
    <w:rsid w:val="00B37429"/>
    <w:rsid w:val="00B57CFE"/>
    <w:rsid w:val="00BA1295"/>
    <w:rsid w:val="00C034A1"/>
    <w:rsid w:val="00C12CB8"/>
    <w:rsid w:val="00C54C33"/>
    <w:rsid w:val="00C71BAF"/>
    <w:rsid w:val="00CC206E"/>
    <w:rsid w:val="00DF5361"/>
    <w:rsid w:val="00E01D1C"/>
    <w:rsid w:val="00E26F4B"/>
    <w:rsid w:val="00E51D82"/>
    <w:rsid w:val="00EA4750"/>
    <w:rsid w:val="00EE3B35"/>
    <w:rsid w:val="00F04F15"/>
    <w:rsid w:val="00FA156F"/>
    <w:rsid w:val="07E09BF6"/>
    <w:rsid w:val="137331B6"/>
    <w:rsid w:val="1A9F0634"/>
    <w:rsid w:val="20B5A965"/>
    <w:rsid w:val="21899D53"/>
    <w:rsid w:val="22BE364F"/>
    <w:rsid w:val="22E47B51"/>
    <w:rsid w:val="2AEA6BFD"/>
    <w:rsid w:val="2E753043"/>
    <w:rsid w:val="304AFECD"/>
    <w:rsid w:val="36539923"/>
    <w:rsid w:val="3655455B"/>
    <w:rsid w:val="3688D3F1"/>
    <w:rsid w:val="3D2482EF"/>
    <w:rsid w:val="3FB2D6C2"/>
    <w:rsid w:val="40BE4251"/>
    <w:rsid w:val="4109A0A6"/>
    <w:rsid w:val="41D85FAC"/>
    <w:rsid w:val="431CCF1E"/>
    <w:rsid w:val="440C3831"/>
    <w:rsid w:val="473F02D7"/>
    <w:rsid w:val="48E2CA25"/>
    <w:rsid w:val="498C89D4"/>
    <w:rsid w:val="4B59D851"/>
    <w:rsid w:val="50DD89D4"/>
    <w:rsid w:val="51919210"/>
    <w:rsid w:val="53C0027E"/>
    <w:rsid w:val="5454F188"/>
    <w:rsid w:val="55B93E17"/>
    <w:rsid w:val="56775EAA"/>
    <w:rsid w:val="5BD00302"/>
    <w:rsid w:val="5C6C8B20"/>
    <w:rsid w:val="5CCC06BC"/>
    <w:rsid w:val="5D81A1F3"/>
    <w:rsid w:val="5DEBB987"/>
    <w:rsid w:val="5E97D17A"/>
    <w:rsid w:val="5F20FEEF"/>
    <w:rsid w:val="62888B00"/>
    <w:rsid w:val="6531DB7A"/>
    <w:rsid w:val="65CD3484"/>
    <w:rsid w:val="6738B667"/>
    <w:rsid w:val="69A07357"/>
    <w:rsid w:val="6EB2B507"/>
    <w:rsid w:val="6EC1F432"/>
    <w:rsid w:val="6F13981D"/>
    <w:rsid w:val="6F3A13C8"/>
    <w:rsid w:val="7066F72F"/>
    <w:rsid w:val="73704FEC"/>
    <w:rsid w:val="757A6B27"/>
    <w:rsid w:val="7926DF6B"/>
    <w:rsid w:val="7A251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6BFB6"/>
  <w15:chartTrackingRefBased/>
  <w15:docId w15:val="{120B366D-631B-499A-B051-6444E85D6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28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510284"/>
    <w:rPr>
      <w:rFonts w:ascii=".SF UI Text" w:hAnsi=".SF UI Text"/>
      <w:color w:val="454545"/>
      <w:sz w:val="26"/>
      <w:szCs w:val="26"/>
    </w:rPr>
  </w:style>
  <w:style w:type="paragraph" w:customStyle="1" w:styleId="p2">
    <w:name w:val="p2"/>
    <w:basedOn w:val="Normal"/>
    <w:rsid w:val="00510284"/>
    <w:rPr>
      <w:rFonts w:ascii=".SF UI Text" w:hAnsi=".SF UI Text"/>
      <w:color w:val="454545"/>
      <w:sz w:val="26"/>
      <w:szCs w:val="26"/>
    </w:rPr>
  </w:style>
  <w:style w:type="character" w:customStyle="1" w:styleId="s1">
    <w:name w:val="s1"/>
    <w:basedOn w:val="DefaultParagraphFont"/>
    <w:rsid w:val="00510284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510284"/>
  </w:style>
  <w:style w:type="paragraph" w:styleId="BalloonText">
    <w:name w:val="Balloon Text"/>
    <w:basedOn w:val="Normal"/>
    <w:link w:val="BalloonTextChar"/>
    <w:uiPriority w:val="99"/>
    <w:semiHidden/>
    <w:unhideWhenUsed/>
    <w:rsid w:val="00893F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F1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038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303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1D8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A475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034A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A12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1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1295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12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1295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65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mainteriano@trentu.ca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324d80-f048-4d9d-ab3c-c7576e6f3e9a">
      <Terms xmlns="http://schemas.microsoft.com/office/infopath/2007/PartnerControls"/>
    </lcf76f155ced4ddcb4097134ff3c332f>
    <TaxCatchAll xmlns="d0721e18-4fa1-4ef1-a472-cea23bca54ca" xsi:nil="true"/>
    <Date xmlns="61324d80-f048-4d9d-ab3c-c7576e6f3e9a">2024-08-09T04:00:00+00:00</Dat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B1108273EA8143AA2FD202F1922FC2" ma:contentTypeVersion="19" ma:contentTypeDescription="Create a new document." ma:contentTypeScope="" ma:versionID="c22983d3251afd026e5aeac161ad2267">
  <xsd:schema xmlns:xsd="http://www.w3.org/2001/XMLSchema" xmlns:xs="http://www.w3.org/2001/XMLSchema" xmlns:p="http://schemas.microsoft.com/office/2006/metadata/properties" xmlns:ns2="61324d80-f048-4d9d-ab3c-c7576e6f3e9a" xmlns:ns3="d0721e18-4fa1-4ef1-a472-cea23bca54ca" targetNamespace="http://schemas.microsoft.com/office/2006/metadata/properties" ma:root="true" ma:fieldsID="a2af20ca560233fbddf4e5d7aa5b2f4f" ns2:_="" ns3:_="">
    <xsd:import namespace="61324d80-f048-4d9d-ab3c-c7576e6f3e9a"/>
    <xsd:import namespace="d0721e18-4fa1-4ef1-a472-cea23bca54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324d80-f048-4d9d-ab3c-c7576e6f3e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b3b263f-decc-4103-be06-e60edd914a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24" nillable="true" ma:displayName="Date" ma:default="2024-08-09T04:00:00.000Z" ma:format="DateOnly" ma:internalName="Date">
      <xsd:simpleType>
        <xsd:restriction base="dms:DateTim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21e18-4fa1-4ef1-a472-cea23bca54c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da9415b-01ab-4107-8f7d-15d36b7a8f39}" ma:internalName="TaxCatchAll" ma:showField="CatchAllData" ma:web="d0721e18-4fa1-4ef1-a472-cea23bca54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7F58655-CCE9-4485-BCBF-57DF56DB0FD2}">
  <ds:schemaRefs>
    <ds:schemaRef ds:uri="http://schemas.microsoft.com/office/2006/metadata/properties"/>
    <ds:schemaRef ds:uri="http://schemas.microsoft.com/office/infopath/2007/PartnerControls"/>
    <ds:schemaRef ds:uri="61324d80-f048-4d9d-ab3c-c7576e6f3e9a"/>
    <ds:schemaRef ds:uri="d0721e18-4fa1-4ef1-a472-cea23bca54ca"/>
  </ds:schemaRefs>
</ds:datastoreItem>
</file>

<file path=customXml/itemProps2.xml><?xml version="1.0" encoding="utf-8"?>
<ds:datastoreItem xmlns:ds="http://schemas.openxmlformats.org/officeDocument/2006/customXml" ds:itemID="{BED1859B-4664-4CD6-90C4-95480CF37C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B6E9E1-9A66-4F00-BA37-369DECA530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324d80-f048-4d9d-ab3c-c7576e6f3e9a"/>
    <ds:schemaRef ds:uri="d0721e18-4fa1-4ef1-a472-cea23bca54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6E4613-D803-6A46-80A0-9D9592A3B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8</Words>
  <Characters>2616</Characters>
  <Application>Microsoft Office Word</Application>
  <DocSecurity>0</DocSecurity>
  <Lines>21</Lines>
  <Paragraphs>6</Paragraphs>
  <ScaleCrop>false</ScaleCrop>
  <Company>Trent University</Company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Davis</dc:creator>
  <cp:keywords/>
  <dc:description/>
  <cp:lastModifiedBy>Mauricio Interiano</cp:lastModifiedBy>
  <cp:revision>9</cp:revision>
  <cp:lastPrinted>2016-03-14T16:19:00Z</cp:lastPrinted>
  <dcterms:created xsi:type="dcterms:W3CDTF">2024-10-30T13:59:00Z</dcterms:created>
  <dcterms:modified xsi:type="dcterms:W3CDTF">2026-05-29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B1108273EA8143AA2FD202F1922FC2</vt:lpwstr>
  </property>
  <property fmtid="{D5CDD505-2E9C-101B-9397-08002B2CF9AE}" pid="3" name="MediaServiceImageTags">
    <vt:lpwstr/>
  </property>
</Properties>
</file>